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AC694F" w14:textId="0A0CE73F" w:rsidR="00366DB5" w:rsidRDefault="006902F2">
      <w:pPr>
        <w:rPr>
          <w:lang w:val="en-US"/>
        </w:rPr>
      </w:pPr>
      <w:r>
        <w:rPr>
          <w:lang w:val="en-US"/>
        </w:rPr>
        <w:t>Hey armchair,</w:t>
      </w:r>
    </w:p>
    <w:p w14:paraId="3B50D1CB" w14:textId="4DADEB76" w:rsidR="006902F2" w:rsidRDefault="006902F2">
      <w:pPr>
        <w:rPr>
          <w:lang w:val="en-US"/>
        </w:rPr>
      </w:pPr>
    </w:p>
    <w:p w14:paraId="2AB7C28C" w14:textId="752D05D2" w:rsidR="00A83A9E" w:rsidRDefault="006902F2">
      <w:pPr>
        <w:rPr>
          <w:lang w:val="en-US"/>
        </w:rPr>
      </w:pPr>
      <w:r>
        <w:rPr>
          <w:lang w:val="en-US"/>
        </w:rPr>
        <w:t xml:space="preserve">This is just a random person, for lack of a better term, venting. I’ve been listening to your podcast and the episode with Kirsten was with </w:t>
      </w:r>
      <w:r w:rsidR="00E83812">
        <w:rPr>
          <w:lang w:val="en-US"/>
        </w:rPr>
        <w:t>personal to me so I found it exceptionally delightful</w:t>
      </w:r>
      <w:r>
        <w:rPr>
          <w:lang w:val="en-US"/>
        </w:rPr>
        <w:t>. The episode was the best thing to see in a relationship that is considered “relationship goals” (not a fan of the term). I don’t say</w:t>
      </w:r>
      <w:r w:rsidR="00E83812">
        <w:rPr>
          <w:lang w:val="en-US"/>
        </w:rPr>
        <w:t xml:space="preserve"> this to make any comment on your relationship as I do not personally know of it </w:t>
      </w:r>
      <w:r>
        <w:rPr>
          <w:lang w:val="en-US"/>
        </w:rPr>
        <w:t xml:space="preserve">, but as you’ve discussed, most of the relationships you see on social media </w:t>
      </w:r>
      <w:r w:rsidR="00E83812">
        <w:rPr>
          <w:lang w:val="en-US"/>
        </w:rPr>
        <w:t xml:space="preserve">are </w:t>
      </w:r>
      <w:r>
        <w:rPr>
          <w:lang w:val="en-US"/>
        </w:rPr>
        <w:t xml:space="preserve">just snippets of the “greatest </w:t>
      </w:r>
      <w:r w:rsidR="00E83812">
        <w:rPr>
          <w:lang w:val="en-US"/>
        </w:rPr>
        <w:t>hits</w:t>
      </w:r>
      <w:r>
        <w:rPr>
          <w:lang w:val="en-US"/>
        </w:rPr>
        <w:t>” highlights and to show that a relationship can be real and still be great as yours is very refreshing. Throughout the whole podcast the topics</w:t>
      </w:r>
      <w:r w:rsidR="00A83A9E">
        <w:rPr>
          <w:lang w:val="en-US"/>
        </w:rPr>
        <w:t xml:space="preserve"> discussed</w:t>
      </w:r>
      <w:r>
        <w:rPr>
          <w:lang w:val="en-US"/>
        </w:rPr>
        <w:t xml:space="preserve"> where things I sometimes have random conversations in my hea</w:t>
      </w:r>
      <w:r w:rsidR="00A83A9E">
        <w:rPr>
          <w:lang w:val="en-US"/>
        </w:rPr>
        <w:t>d about. As a 22-year-old kid, I get the notion of when you decide to follow the letter of the law and when do you do something that society deems inappropriate. Kristen’s response is the most nuance response I can agree with.</w:t>
      </w:r>
    </w:p>
    <w:p w14:paraId="58FFE610" w14:textId="77777777" w:rsidR="00CE23C0" w:rsidRDefault="00A83A9E">
      <w:pPr>
        <w:rPr>
          <w:lang w:val="en-US"/>
        </w:rPr>
      </w:pPr>
      <w:r>
        <w:rPr>
          <w:lang w:val="en-US"/>
        </w:rPr>
        <w:t xml:space="preserve">Sorry for this being a little long winded. The part where you discuss self-esteem and connected that to your personal experience of being dyslexic and using humor to cope with the thoughts that unfortunately accompany the diagnoses was very insightful on how my younger brother acts to current social aspects as he is also dyslexic. My thoughts </w:t>
      </w:r>
      <w:r w:rsidR="00CE23C0">
        <w:rPr>
          <w:lang w:val="en-US"/>
        </w:rPr>
        <w:t>are more similar to Kristen’s outlook of things but the way you spoke of how both of learned to adapt and help each other was more useful than I can explain.</w:t>
      </w:r>
    </w:p>
    <w:p w14:paraId="08509926" w14:textId="34E153F0" w:rsidR="00CE23C0" w:rsidRDefault="00CE23C0">
      <w:pPr>
        <w:rPr>
          <w:lang w:val="en-US"/>
        </w:rPr>
      </w:pPr>
      <w:r>
        <w:rPr>
          <w:lang w:val="en-US"/>
        </w:rPr>
        <w:t>Finally (last point I promise) I am fortunate enough to come from a family where I have more than most, and the realization that I do not deserve it is not new to me. This does not mean I do not appreciate everything my parents have done to provide my upbringing, but it does leave me with a secret socialism wish for the world. I understand how this may sound, a spoiled school brat, but Kristen mentioned of giving back and trying to work for charities is how I had been dealing with it. This is the first time I have heard it brought up and its good to know I’m not just manifesting some fear</w:t>
      </w:r>
      <w:r w:rsidR="00E83812">
        <w:rPr>
          <w:lang w:val="en-US"/>
        </w:rPr>
        <w:t xml:space="preserve"> I have yet to understand</w:t>
      </w:r>
      <w:r>
        <w:rPr>
          <w:lang w:val="en-US"/>
        </w:rPr>
        <w:t xml:space="preserve"> into </w:t>
      </w:r>
      <w:r w:rsidR="00E83812">
        <w:rPr>
          <w:lang w:val="en-US"/>
        </w:rPr>
        <w:t xml:space="preserve">this </w:t>
      </w:r>
      <w:r>
        <w:rPr>
          <w:lang w:val="en-US"/>
        </w:rPr>
        <w:t xml:space="preserve">problem. </w:t>
      </w:r>
    </w:p>
    <w:p w14:paraId="294D5605" w14:textId="7D300CAE" w:rsidR="0086066E" w:rsidRDefault="00CE23C0">
      <w:pPr>
        <w:rPr>
          <w:lang w:val="en-US"/>
        </w:rPr>
      </w:pPr>
      <w:r>
        <w:rPr>
          <w:lang w:val="en-US"/>
        </w:rPr>
        <w:t xml:space="preserve">I did not write this to say that </w:t>
      </w:r>
      <w:r w:rsidR="0086066E">
        <w:rPr>
          <w:lang w:val="en-US"/>
        </w:rPr>
        <w:t>the problems</w:t>
      </w:r>
      <w:r>
        <w:rPr>
          <w:lang w:val="en-US"/>
        </w:rPr>
        <w:t xml:space="preserve"> </w:t>
      </w:r>
      <w:r w:rsidR="0086066E">
        <w:rPr>
          <w:lang w:val="en-US"/>
        </w:rPr>
        <w:t xml:space="preserve">I have </w:t>
      </w:r>
      <w:r>
        <w:rPr>
          <w:lang w:val="en-US"/>
        </w:rPr>
        <w:t xml:space="preserve">are massive and they </w:t>
      </w:r>
      <w:r w:rsidR="0086066E">
        <w:rPr>
          <w:lang w:val="en-US"/>
        </w:rPr>
        <w:t xml:space="preserve">need to be addressed or </w:t>
      </w:r>
      <w:r w:rsidR="00E83812">
        <w:rPr>
          <w:lang w:val="en-US"/>
        </w:rPr>
        <w:t xml:space="preserve">need to be </w:t>
      </w:r>
      <w:r w:rsidR="0086066E">
        <w:rPr>
          <w:lang w:val="en-US"/>
        </w:rPr>
        <w:t xml:space="preserve">discussed in any forum. Nor did I write this in the hopes to get a message back or to get back any form of </w:t>
      </w:r>
      <w:r w:rsidR="0086066E" w:rsidRPr="0086066E">
        <w:rPr>
          <w:lang w:val="en-US"/>
        </w:rPr>
        <w:t>notoriety</w:t>
      </w:r>
      <w:r w:rsidR="0086066E">
        <w:rPr>
          <w:lang w:val="en-US"/>
        </w:rPr>
        <w:t xml:space="preserve">. I just wanted to thank you as the podcast was great fun to listen to and to </w:t>
      </w:r>
      <w:r w:rsidR="00E83812">
        <w:rPr>
          <w:lang w:val="en-US"/>
        </w:rPr>
        <w:t xml:space="preserve">show </w:t>
      </w:r>
      <w:r w:rsidR="0086066E">
        <w:rPr>
          <w:lang w:val="en-US"/>
        </w:rPr>
        <w:t>my appreciation of the lives you have chosen to lead</w:t>
      </w:r>
      <w:r w:rsidR="00E83812">
        <w:rPr>
          <w:lang w:val="en-US"/>
        </w:rPr>
        <w:t xml:space="preserve"> as I am sure it has its ups and downs</w:t>
      </w:r>
      <w:r w:rsidR="0086066E">
        <w:rPr>
          <w:lang w:val="en-US"/>
        </w:rPr>
        <w:t>.</w:t>
      </w:r>
    </w:p>
    <w:p w14:paraId="1F2C3172" w14:textId="77777777" w:rsidR="0086066E" w:rsidRDefault="0086066E">
      <w:pPr>
        <w:rPr>
          <w:lang w:val="en-US"/>
        </w:rPr>
      </w:pPr>
    </w:p>
    <w:p w14:paraId="242EEE87" w14:textId="6610F81D" w:rsidR="006902F2" w:rsidRPr="006902F2" w:rsidRDefault="0086066E">
      <w:pPr>
        <w:rPr>
          <w:lang w:val="en-US"/>
        </w:rPr>
      </w:pPr>
      <w:r>
        <w:rPr>
          <w:lang w:val="en-US"/>
        </w:rPr>
        <w:t xml:space="preserve">P.S I watch a lot of </w:t>
      </w:r>
      <w:r w:rsidR="00E83812">
        <w:rPr>
          <w:lang w:val="en-US"/>
        </w:rPr>
        <w:t>TV,</w:t>
      </w:r>
      <w:r>
        <w:rPr>
          <w:lang w:val="en-US"/>
        </w:rPr>
        <w:t xml:space="preserve"> so I know most of this messages come out as creepy or as if</w:t>
      </w:r>
      <w:r>
        <w:rPr>
          <w:rFonts w:ascii="Arial" w:hAnsi="Arial" w:cs="Arial"/>
          <w:color w:val="878787"/>
          <w:shd w:val="clear" w:color="auto" w:fill="FFFFFF"/>
        </w:rPr>
        <w:t xml:space="preserve"> </w:t>
      </w:r>
      <w:r w:rsidRPr="0086066E">
        <w:t xml:space="preserve">appealing to </w:t>
      </w:r>
      <w:r>
        <w:t>a</w:t>
      </w:r>
      <w:r w:rsidRPr="0086066E">
        <w:t xml:space="preserve"> </w:t>
      </w:r>
      <w:r>
        <w:t>d</w:t>
      </w:r>
      <w:r w:rsidRPr="0086066E">
        <w:t>eity</w:t>
      </w:r>
      <w:r>
        <w:t xml:space="preserve"> I would like to apologise if this came out as such, that was not my </w:t>
      </w:r>
      <w:r w:rsidR="009A0EBB">
        <w:t>intention.</w:t>
      </w:r>
      <w:bookmarkStart w:id="0" w:name="_GoBack"/>
      <w:bookmarkEnd w:id="0"/>
    </w:p>
    <w:sectPr w:rsidR="006902F2" w:rsidRPr="006902F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EFF" w:usb1="C0007843"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33"/>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ewMDEyMzM0tTQ3MjZT0lEKTi0uzszPAykwrAUAfYQgLywAAAA="/>
  </w:docVars>
  <w:rsids>
    <w:rsidRoot w:val="006902F2"/>
    <w:rsid w:val="000823E5"/>
    <w:rsid w:val="00366DB5"/>
    <w:rsid w:val="006902F2"/>
    <w:rsid w:val="0086066E"/>
    <w:rsid w:val="009A0EBB"/>
    <w:rsid w:val="00A83A9E"/>
    <w:rsid w:val="00CE23C0"/>
    <w:rsid w:val="00E8381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1319EA"/>
  <w15:chartTrackingRefBased/>
  <w15:docId w15:val="{4DABC378-ADF3-43A3-95E4-53AEBBFE7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 /><Relationship Id="rId2" Type="http://schemas.openxmlformats.org/officeDocument/2006/relationships/settings" Target="settings.xml" /><Relationship Id="rId1" Type="http://schemas.openxmlformats.org/officeDocument/2006/relationships/styles" Target="styles.xml" /><Relationship Id="rId5" Type="http://schemas.openxmlformats.org/officeDocument/2006/relationships/theme" Target="theme/theme1.xml" /><Relationship Id="rId4" Type="http://schemas.openxmlformats.org/officeDocument/2006/relationships/fontTable" Target="fontTable.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4</TotalTime>
  <Pages>1</Pages>
  <Words>404</Words>
  <Characters>2307</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 woldu</dc:creator>
  <cp:keywords/>
  <dc:description/>
  <cp:lastModifiedBy>michael woldu</cp:lastModifiedBy>
  <cp:revision>3</cp:revision>
  <dcterms:created xsi:type="dcterms:W3CDTF">2018-04-11T01:37:00Z</dcterms:created>
  <dcterms:modified xsi:type="dcterms:W3CDTF">2018-04-11T02:37:00Z</dcterms:modified>
</cp:coreProperties>
</file>